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AFBEAB" w14:textId="41A66C57" w:rsidR="0079469B" w:rsidRPr="0079469B" w:rsidRDefault="0079469B" w:rsidP="0079469B">
      <w:pPr>
        <w:spacing w:after="0" w:line="240" w:lineRule="auto"/>
        <w:jc w:val="center"/>
        <w:rPr>
          <w:b/>
          <w:bCs/>
          <w:color w:val="0070C0"/>
          <w:sz w:val="40"/>
          <w:szCs w:val="40"/>
        </w:rPr>
      </w:pPr>
      <w:r w:rsidRPr="0079469B">
        <w:rPr>
          <w:b/>
          <w:bCs/>
          <w:color w:val="0070C0"/>
          <w:sz w:val="40"/>
          <w:szCs w:val="40"/>
        </w:rPr>
        <w:t>TEMPLATE-EXAMPLE</w:t>
      </w:r>
    </w:p>
    <w:p w14:paraId="159754B5" w14:textId="4991B3E9" w:rsidR="0079469B" w:rsidRPr="0079469B" w:rsidRDefault="0079469B" w:rsidP="0079469B">
      <w:pPr>
        <w:spacing w:after="0" w:line="240" w:lineRule="auto"/>
        <w:jc w:val="center"/>
        <w:rPr>
          <w:color w:val="FF0000"/>
        </w:rPr>
      </w:pPr>
      <w:r w:rsidRPr="0079469B">
        <w:rPr>
          <w:color w:val="FF0000"/>
        </w:rPr>
        <w:t>[ENTER YOUR NAME/BUSINESS NAME]</w:t>
      </w:r>
    </w:p>
    <w:p w14:paraId="47951553" w14:textId="2188AD90" w:rsidR="0079469B" w:rsidRPr="0079469B" w:rsidRDefault="0079469B" w:rsidP="0079469B">
      <w:pPr>
        <w:spacing w:after="0" w:line="240" w:lineRule="auto"/>
        <w:jc w:val="center"/>
        <w:rPr>
          <w:color w:val="FF0000"/>
        </w:rPr>
      </w:pPr>
      <w:r w:rsidRPr="0079469B">
        <w:rPr>
          <w:color w:val="FF0000"/>
        </w:rPr>
        <w:t>[ENTER YOUR ADDRESS/BUSINESS ADDRESS]</w:t>
      </w:r>
    </w:p>
    <w:p w14:paraId="1377201E" w14:textId="625DB20E" w:rsidR="0079469B" w:rsidRDefault="0079469B" w:rsidP="0079469B">
      <w:pPr>
        <w:spacing w:after="0" w:line="240" w:lineRule="auto"/>
        <w:jc w:val="center"/>
      </w:pPr>
      <w:r>
        <w:t>Fairbury, NE  68352</w:t>
      </w:r>
    </w:p>
    <w:p w14:paraId="3F84AAB6" w14:textId="5F95E9F9" w:rsidR="0079469B" w:rsidRDefault="0079469B" w:rsidP="0079469B">
      <w:pPr>
        <w:spacing w:after="0" w:line="240" w:lineRule="auto"/>
        <w:jc w:val="both"/>
      </w:pPr>
    </w:p>
    <w:p w14:paraId="153DD7D7" w14:textId="77777777" w:rsidR="0079469B" w:rsidRDefault="0079469B" w:rsidP="0079469B">
      <w:pPr>
        <w:spacing w:after="0" w:line="240" w:lineRule="auto"/>
        <w:jc w:val="both"/>
      </w:pPr>
    </w:p>
    <w:p w14:paraId="2CF4E895" w14:textId="6045AB2F" w:rsidR="0079469B" w:rsidRDefault="0079469B" w:rsidP="0079469B">
      <w:pPr>
        <w:spacing w:after="0" w:line="240" w:lineRule="auto"/>
        <w:jc w:val="both"/>
      </w:pPr>
      <w:r w:rsidRPr="0079469B">
        <w:rPr>
          <w:color w:val="FF0000"/>
        </w:rPr>
        <w:t>[ENTER CURRENT DATE]</w:t>
      </w:r>
      <w:r w:rsidR="0025353A" w:rsidRPr="0079469B">
        <w:rPr>
          <w:color w:val="FF0000"/>
        </w:rPr>
        <w:t xml:space="preserve">, </w:t>
      </w:r>
      <w:proofErr w:type="gramStart"/>
      <w:r w:rsidR="0025353A">
        <w:t>2021</w:t>
      </w:r>
      <w:proofErr w:type="gramEnd"/>
    </w:p>
    <w:p w14:paraId="6150D2C0" w14:textId="77777777" w:rsidR="0079469B" w:rsidRDefault="0079469B" w:rsidP="0079469B">
      <w:pPr>
        <w:spacing w:after="0" w:line="240" w:lineRule="auto"/>
        <w:jc w:val="both"/>
      </w:pPr>
    </w:p>
    <w:p w14:paraId="037CD8AA" w14:textId="1BCA2352" w:rsidR="0079469B" w:rsidRDefault="0079469B" w:rsidP="0079469B">
      <w:pPr>
        <w:spacing w:after="0" w:line="240" w:lineRule="auto"/>
        <w:jc w:val="both"/>
      </w:pPr>
      <w:r>
        <w:t>City of Fairbury</w:t>
      </w:r>
    </w:p>
    <w:p w14:paraId="34B9B504" w14:textId="01C32396" w:rsidR="0079469B" w:rsidRDefault="0079469B" w:rsidP="0079469B">
      <w:pPr>
        <w:spacing w:after="0" w:line="240" w:lineRule="auto"/>
        <w:jc w:val="both"/>
      </w:pPr>
      <w:r>
        <w:t>612 D Street</w:t>
      </w:r>
    </w:p>
    <w:p w14:paraId="36F863FE" w14:textId="765587E4" w:rsidR="003E26A9" w:rsidRDefault="0025353A" w:rsidP="0079469B">
      <w:pPr>
        <w:spacing w:after="0" w:line="240" w:lineRule="auto"/>
        <w:jc w:val="both"/>
      </w:pPr>
      <w:r>
        <w:t>Fairbury</w:t>
      </w:r>
      <w:r w:rsidR="00063C63">
        <w:t>, Nebraska</w:t>
      </w:r>
    </w:p>
    <w:p w14:paraId="6953BA03" w14:textId="77777777" w:rsidR="00063C63" w:rsidRDefault="00063C63" w:rsidP="0079469B">
      <w:pPr>
        <w:spacing w:after="0" w:line="240" w:lineRule="auto"/>
        <w:jc w:val="both"/>
      </w:pPr>
    </w:p>
    <w:p w14:paraId="72D9CB50" w14:textId="008E198B" w:rsidR="004A3809" w:rsidRDefault="00063C63" w:rsidP="0079469B">
      <w:pPr>
        <w:spacing w:after="0" w:line="240" w:lineRule="auto"/>
        <w:jc w:val="both"/>
      </w:pPr>
      <w:r>
        <w:t>To whom it may concern</w:t>
      </w:r>
      <w:r w:rsidR="001C7C81">
        <w:t>,</w:t>
      </w:r>
    </w:p>
    <w:p w14:paraId="66769314" w14:textId="77777777" w:rsidR="0079469B" w:rsidRDefault="0079469B" w:rsidP="0079469B">
      <w:pPr>
        <w:spacing w:after="0" w:line="240" w:lineRule="auto"/>
        <w:jc w:val="both"/>
      </w:pPr>
    </w:p>
    <w:p w14:paraId="0FA6F752" w14:textId="43285F38" w:rsidR="001C7C81" w:rsidRDefault="00063C63" w:rsidP="0079469B">
      <w:pPr>
        <w:spacing w:after="0" w:line="240" w:lineRule="auto"/>
        <w:jc w:val="both"/>
        <w:rPr>
          <w:color w:val="FF0000"/>
        </w:rPr>
      </w:pPr>
      <w:r>
        <w:t xml:space="preserve">As a </w:t>
      </w:r>
      <w:r w:rsidR="0079469B" w:rsidRPr="0079469B">
        <w:rPr>
          <w:color w:val="FF0000"/>
        </w:rPr>
        <w:t>[</w:t>
      </w:r>
      <w:r w:rsidRPr="0079469B">
        <w:rPr>
          <w:color w:val="FF0000"/>
        </w:rPr>
        <w:t>downtown business owner</w:t>
      </w:r>
      <w:r w:rsidR="0079469B" w:rsidRPr="0079469B">
        <w:rPr>
          <w:color w:val="FF0000"/>
        </w:rPr>
        <w:t>/resident of Fairbury]</w:t>
      </w:r>
      <w:r w:rsidRPr="0079469B">
        <w:rPr>
          <w:color w:val="FF0000"/>
        </w:rPr>
        <w:t xml:space="preserve"> </w:t>
      </w:r>
      <w:r>
        <w:t>we are extremely excited to see the City move forward with a Downtown Revitalization</w:t>
      </w:r>
      <w:r w:rsidR="0025353A">
        <w:t xml:space="preserve"> Implementation</w:t>
      </w:r>
      <w:r>
        <w:t xml:space="preserve"> grant application.  </w:t>
      </w:r>
      <w:r w:rsidR="0079469B">
        <w:rPr>
          <w:color w:val="FF0000"/>
        </w:rPr>
        <w:t>[BUSINESS NAME/or “I”]</w:t>
      </w:r>
      <w:r>
        <w:t xml:space="preserve"> has</w:t>
      </w:r>
      <w:r w:rsidR="0079469B">
        <w:t xml:space="preserve">/have </w:t>
      </w:r>
      <w:r>
        <w:t xml:space="preserve">been in </w:t>
      </w:r>
      <w:r w:rsidR="0079469B" w:rsidRPr="0079469B">
        <w:rPr>
          <w:color w:val="FF0000"/>
        </w:rPr>
        <w:t>[IF BUSINESS-</w:t>
      </w:r>
      <w:r w:rsidRPr="0079469B">
        <w:rPr>
          <w:color w:val="FF0000"/>
        </w:rPr>
        <w:t>operation since YEAR</w:t>
      </w:r>
      <w:r w:rsidR="0079469B" w:rsidRPr="0079469B">
        <w:rPr>
          <w:color w:val="FF0000"/>
        </w:rPr>
        <w:t>] [IF INDIVIDUAL- a resident of Fairbury since YEAR]</w:t>
      </w:r>
      <w:r w:rsidRPr="0079469B">
        <w:rPr>
          <w:color w:val="FF0000"/>
        </w:rPr>
        <w:t xml:space="preserve">. </w:t>
      </w:r>
      <w:r>
        <w:t xml:space="preserve">Over these past </w:t>
      </w:r>
      <w:r w:rsidR="0079469B" w:rsidRPr="0079469B">
        <w:rPr>
          <w:color w:val="FF0000"/>
        </w:rPr>
        <w:t xml:space="preserve">[# </w:t>
      </w:r>
      <w:r w:rsidRPr="0079469B">
        <w:rPr>
          <w:color w:val="FF0000"/>
        </w:rPr>
        <w:t>YEARS</w:t>
      </w:r>
      <w:r w:rsidR="0079469B" w:rsidRPr="0079469B">
        <w:rPr>
          <w:color w:val="FF0000"/>
        </w:rPr>
        <w:t>]</w:t>
      </w:r>
      <w:r>
        <w:t xml:space="preserve">, </w:t>
      </w:r>
      <w:r w:rsidR="0079469B" w:rsidRPr="0079469B">
        <w:rPr>
          <w:color w:val="FF0000"/>
        </w:rPr>
        <w:t>[I/</w:t>
      </w:r>
      <w:r w:rsidRPr="0079469B">
        <w:rPr>
          <w:color w:val="FF0000"/>
        </w:rPr>
        <w:t>we</w:t>
      </w:r>
      <w:r w:rsidR="0079469B" w:rsidRPr="0079469B">
        <w:rPr>
          <w:color w:val="FF0000"/>
        </w:rPr>
        <w:t>]</w:t>
      </w:r>
      <w:r w:rsidRPr="0079469B">
        <w:rPr>
          <w:color w:val="FF0000"/>
        </w:rPr>
        <w:t xml:space="preserve"> </w:t>
      </w:r>
      <w:r>
        <w:t xml:space="preserve">understand the needs of the downtown district and the potential impacts façade and infrastructure improvements can have on our business and overall economic impact to our community.  More specifically </w:t>
      </w:r>
      <w:r w:rsidR="0079469B" w:rsidRPr="0079469B">
        <w:rPr>
          <w:color w:val="FF0000"/>
        </w:rPr>
        <w:t>[I/</w:t>
      </w:r>
      <w:r w:rsidRPr="0079469B">
        <w:rPr>
          <w:color w:val="FF0000"/>
        </w:rPr>
        <w:t>we</w:t>
      </w:r>
      <w:r w:rsidR="0079469B" w:rsidRPr="0079469B">
        <w:rPr>
          <w:color w:val="FF0000"/>
        </w:rPr>
        <w:t>]</w:t>
      </w:r>
      <w:r w:rsidRPr="0079469B">
        <w:rPr>
          <w:color w:val="FF0000"/>
        </w:rPr>
        <w:t xml:space="preserve"> </w:t>
      </w:r>
      <w:r>
        <w:t xml:space="preserve">would like to see improvements to </w:t>
      </w:r>
      <w:r w:rsidRPr="00063C63">
        <w:rPr>
          <w:color w:val="FF0000"/>
        </w:rPr>
        <w:t>[list out any improvements you would like to see happen in the downtown district that would bring more consumers to the area</w:t>
      </w:r>
      <w:r>
        <w:rPr>
          <w:color w:val="FF0000"/>
        </w:rPr>
        <w:t>, this can be increasing gathering spaces, façade improvement program, infrastructure needs, upper story housing, etc.</w:t>
      </w:r>
      <w:r w:rsidRPr="00063C63">
        <w:rPr>
          <w:color w:val="FF0000"/>
        </w:rPr>
        <w:t>]</w:t>
      </w:r>
    </w:p>
    <w:p w14:paraId="7ED9C3E0" w14:textId="77777777" w:rsidR="0079469B" w:rsidRDefault="0079469B" w:rsidP="0079469B">
      <w:pPr>
        <w:spacing w:after="0" w:line="240" w:lineRule="auto"/>
        <w:jc w:val="both"/>
      </w:pPr>
    </w:p>
    <w:p w14:paraId="0C037488" w14:textId="2C30D2DA" w:rsidR="003E26A9" w:rsidRDefault="00063C63" w:rsidP="0079469B">
      <w:pPr>
        <w:spacing w:after="0" w:line="240" w:lineRule="auto"/>
        <w:jc w:val="both"/>
      </w:pPr>
      <w:r>
        <w:t xml:space="preserve">Thank you for your consideration of funding for </w:t>
      </w:r>
      <w:r w:rsidR="0025353A">
        <w:t>future improvements to Fairbury</w:t>
      </w:r>
      <w:r>
        <w:t xml:space="preserve">. </w:t>
      </w:r>
      <w:r w:rsidR="0079469B" w:rsidRPr="0079469B">
        <w:rPr>
          <w:color w:val="FF0000"/>
        </w:rPr>
        <w:t>[I/</w:t>
      </w:r>
      <w:r w:rsidRPr="0079469B">
        <w:rPr>
          <w:color w:val="FF0000"/>
        </w:rPr>
        <w:t>We</w:t>
      </w:r>
      <w:r w:rsidR="0079469B" w:rsidRPr="0079469B">
        <w:rPr>
          <w:color w:val="FF0000"/>
        </w:rPr>
        <w:t>]</w:t>
      </w:r>
      <w:r w:rsidRPr="0079469B">
        <w:rPr>
          <w:color w:val="FF0000"/>
        </w:rPr>
        <w:t xml:space="preserve"> </w:t>
      </w:r>
      <w:r>
        <w:t xml:space="preserve">look forward to taking the next steps in the planning process. </w:t>
      </w:r>
      <w:proofErr w:type="gramStart"/>
      <w:r>
        <w:t>Don’t</w:t>
      </w:r>
      <w:proofErr w:type="gramEnd"/>
      <w:r>
        <w:t xml:space="preserve"> hesitate to contact me directly with any questions you might have.</w:t>
      </w:r>
    </w:p>
    <w:p w14:paraId="6815C691" w14:textId="77777777" w:rsidR="0079469B" w:rsidRDefault="0079469B" w:rsidP="0079469B">
      <w:pPr>
        <w:spacing w:after="0" w:line="240" w:lineRule="auto"/>
        <w:jc w:val="both"/>
      </w:pPr>
    </w:p>
    <w:p w14:paraId="6138B68A" w14:textId="266F8C8F" w:rsidR="00063C63" w:rsidRDefault="00063C63" w:rsidP="0079469B">
      <w:pPr>
        <w:spacing w:after="0" w:line="240" w:lineRule="auto"/>
        <w:jc w:val="both"/>
      </w:pPr>
      <w:r>
        <w:t>Sincerely,</w:t>
      </w:r>
    </w:p>
    <w:p w14:paraId="2070024C" w14:textId="0414E7DE" w:rsidR="0079469B" w:rsidRDefault="0079469B" w:rsidP="0079469B">
      <w:pPr>
        <w:spacing w:after="0" w:line="240" w:lineRule="auto"/>
        <w:jc w:val="both"/>
      </w:pPr>
    </w:p>
    <w:p w14:paraId="310FE35A" w14:textId="77777777" w:rsidR="0079469B" w:rsidRDefault="0079469B" w:rsidP="0079469B">
      <w:pPr>
        <w:spacing w:after="0" w:line="240" w:lineRule="auto"/>
        <w:jc w:val="both"/>
      </w:pPr>
    </w:p>
    <w:p w14:paraId="33C56639" w14:textId="1249460B" w:rsidR="00063C63" w:rsidRDefault="00063C63" w:rsidP="0079469B">
      <w:pPr>
        <w:spacing w:after="0" w:line="240" w:lineRule="auto"/>
        <w:jc w:val="both"/>
      </w:pPr>
      <w:r>
        <w:t>NAME &amp; BUSINESS</w:t>
      </w:r>
    </w:p>
    <w:p w14:paraId="65AD7179" w14:textId="77777777" w:rsidR="003E26A9" w:rsidRDefault="003E26A9" w:rsidP="001C7C81"/>
    <w:p w14:paraId="3F8E48AE" w14:textId="77777777" w:rsidR="003E26A9" w:rsidRDefault="003E26A9" w:rsidP="001C7C81"/>
    <w:p w14:paraId="136AB412" w14:textId="7CB5B64C" w:rsidR="001C7C81" w:rsidRDefault="001C7C81" w:rsidP="001C7C81">
      <w:r>
        <w:t xml:space="preserve"> </w:t>
      </w:r>
      <w:r>
        <w:br/>
      </w:r>
    </w:p>
    <w:p w14:paraId="7F8AE19D" w14:textId="77777777" w:rsidR="006818A2" w:rsidRDefault="006818A2"/>
    <w:sectPr w:rsidR="006818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FAD6FA" w14:textId="77777777" w:rsidR="00063C63" w:rsidRDefault="00063C63" w:rsidP="00063C63">
      <w:pPr>
        <w:spacing w:after="0" w:line="240" w:lineRule="auto"/>
      </w:pPr>
      <w:r>
        <w:separator/>
      </w:r>
    </w:p>
  </w:endnote>
  <w:endnote w:type="continuationSeparator" w:id="0">
    <w:p w14:paraId="70646F2F" w14:textId="77777777" w:rsidR="00063C63" w:rsidRDefault="00063C63" w:rsidP="00063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9F4D44" w14:textId="77777777" w:rsidR="00063C63" w:rsidRDefault="00063C63" w:rsidP="00063C63">
      <w:pPr>
        <w:spacing w:after="0" w:line="240" w:lineRule="auto"/>
      </w:pPr>
      <w:r>
        <w:separator/>
      </w:r>
    </w:p>
  </w:footnote>
  <w:footnote w:type="continuationSeparator" w:id="0">
    <w:p w14:paraId="56212F6A" w14:textId="77777777" w:rsidR="00063C63" w:rsidRDefault="00063C63" w:rsidP="00063C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9C1490"/>
    <w:multiLevelType w:val="hybridMultilevel"/>
    <w:tmpl w:val="152EE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LQ0tDQxtjSxNDNU0lEKTi0uzszPAykwqgUAUQAIPiwAAAA="/>
  </w:docVars>
  <w:rsids>
    <w:rsidRoot w:val="006818A2"/>
    <w:rsid w:val="00063C63"/>
    <w:rsid w:val="001C7C81"/>
    <w:rsid w:val="0025353A"/>
    <w:rsid w:val="003E26A9"/>
    <w:rsid w:val="003F5296"/>
    <w:rsid w:val="004A3809"/>
    <w:rsid w:val="006818A2"/>
    <w:rsid w:val="0079469B"/>
    <w:rsid w:val="008C337C"/>
    <w:rsid w:val="009D7941"/>
    <w:rsid w:val="00BA14F2"/>
    <w:rsid w:val="00F2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269A5"/>
  <w15:chartTrackingRefBased/>
  <w15:docId w15:val="{1872F335-8A9D-4E98-8F37-47240BC2B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18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14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4F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63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C63"/>
  </w:style>
  <w:style w:type="paragraph" w:styleId="Footer">
    <w:name w:val="footer"/>
    <w:basedOn w:val="Normal"/>
    <w:link w:val="FooterChar"/>
    <w:uiPriority w:val="99"/>
    <w:unhideWhenUsed/>
    <w:rsid w:val="00063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C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ne L. Crocker</dc:creator>
  <cp:keywords/>
  <dc:description/>
  <cp:lastModifiedBy>Mary Renn</cp:lastModifiedBy>
  <cp:revision>3</cp:revision>
  <dcterms:created xsi:type="dcterms:W3CDTF">2021-04-02T13:30:00Z</dcterms:created>
  <dcterms:modified xsi:type="dcterms:W3CDTF">2021-04-02T13:38:00Z</dcterms:modified>
</cp:coreProperties>
</file>